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erise noire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coumarin, ethyl 2,3-epoxy-3-phenylbutyrate, cinnamaldehyd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7-83-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chtig. Grü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2,3-epoxy-3-phenylbutyrate (77-83-8)</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Körpergewicht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erise noir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2,3-epoxy-3-phenylbutyrate (77-83-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erise noir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oumarin (91-64-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2,3-epoxy-3-phenylbutyrate (77-83-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oumarin, ethyl 2,3-epoxy-3-phenylbutyrate, cinnamaldehyd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3.03.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3.03.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erise noir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erise noir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2.03.2026   Überarbeitungsdatum: 13.03.2026   Ersetzt Version vom: 12.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BDF6632-D907-47A6-B600-278983CE2B16}"/>
</file>

<file path=customXml/itemProps3.xml><?xml version="1.0" encoding="utf-8"?>
<ds:datastoreItem xmlns:ds="http://schemas.openxmlformats.org/officeDocument/2006/customXml" ds:itemID="{1F60E115-BAC1-4F7B-8131-7331895E0C69}"/>
</file>

<file path=customXml/itemProps4.xml><?xml version="1.0" encoding="utf-8"?>
<ds:datastoreItem xmlns:ds="http://schemas.openxmlformats.org/officeDocument/2006/customXml" ds:itemID="{7DAE30BE-9F5E-45A2-9064-2125CFFEFC8A}"/>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